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7D1287C4" w:rsidR="007744C5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financiranega iz programa Interreg Adrion, št. naročila </w:t>
      </w:r>
      <w:r w:rsidRPr="00683E16">
        <w:rPr>
          <w:b/>
          <w:bCs/>
          <w:sz w:val="26"/>
          <w:szCs w:val="26"/>
        </w:rPr>
        <w:t>EU/</w:t>
      </w:r>
      <w:r w:rsidR="00683E16" w:rsidRPr="00683E16">
        <w:rPr>
          <w:b/>
          <w:bCs/>
          <w:sz w:val="26"/>
          <w:szCs w:val="26"/>
          <w:lang w:val="en-SI"/>
        </w:rPr>
        <w:t>1</w:t>
      </w:r>
      <w:r w:rsidRPr="00683E16">
        <w:rPr>
          <w:b/>
          <w:bCs/>
          <w:sz w:val="26"/>
          <w:szCs w:val="26"/>
        </w:rPr>
        <w:t>/2021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2A457D2C" w:rsidR="00F9008B" w:rsidRPr="00F07536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F07536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A8444C">
        <w:rPr>
          <w:rFonts w:cstheme="minorHAnsi"/>
          <w:b/>
          <w:sz w:val="26"/>
          <w:szCs w:val="26"/>
          <w:lang w:val="en-SI" w:eastAsia="sl-SI"/>
        </w:rPr>
        <w:t>2</w:t>
      </w:r>
      <w:r w:rsidRPr="00F07536">
        <w:rPr>
          <w:rFonts w:cstheme="minorHAnsi"/>
          <w:b/>
          <w:sz w:val="26"/>
          <w:szCs w:val="26"/>
          <w:lang w:eastAsia="sl-SI"/>
        </w:rPr>
        <w:t xml:space="preserve">: </w:t>
      </w:r>
      <w:r w:rsidR="00506887">
        <w:rPr>
          <w:rFonts w:cstheme="minorHAnsi"/>
          <w:b/>
          <w:sz w:val="26"/>
          <w:szCs w:val="26"/>
          <w:lang w:val="en-SI" w:eastAsia="sl-SI"/>
        </w:rPr>
        <w:t>FINANČNA PONUDBA</w:t>
      </w:r>
      <w:r w:rsidRPr="00F07536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733800" w14:paraId="2D344F37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4F45C4" w14:textId="268F887B" w:rsidR="00F07536" w:rsidRPr="00733800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733800">
              <w:rPr>
                <w:rFonts w:cstheme="minorHAnsi"/>
              </w:rPr>
              <w:t>Ponudnik</w:t>
            </w:r>
            <w:r w:rsidR="00683E16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683E16">
              <w:rPr>
                <w:rFonts w:cstheme="minorHAnsi"/>
                <w:lang w:val="en-SI"/>
              </w:rPr>
              <w:t>firma</w:t>
            </w:r>
            <w:proofErr w:type="spellEnd"/>
            <w:r w:rsidR="00683E16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683E16">
              <w:rPr>
                <w:rFonts w:cstheme="minorHAnsi"/>
                <w:lang w:val="en-SI"/>
              </w:rPr>
              <w:t>sedež</w:t>
            </w:r>
            <w:proofErr w:type="spellEnd"/>
            <w:r w:rsidR="00683E16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07536" w:rsidRPr="00733800" w14:paraId="37867D1D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66097A" w14:textId="6B73A61B" w:rsidR="00F07536" w:rsidRPr="00733800" w:rsidRDefault="00506887" w:rsidP="00EC0CC0">
            <w:pPr>
              <w:spacing w:before="120" w:after="120"/>
              <w:rPr>
                <w:rFonts w:cstheme="minorHAnsi"/>
                <w:b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brez</w:t>
            </w:r>
            <w:proofErr w:type="spellEnd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DDV</w:t>
            </w:r>
            <w:r w:rsidR="00F07536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="00F07536" w:rsidRPr="00733800">
              <w:rPr>
                <w:rFonts w:cstheme="minorHAnsi"/>
                <w:b/>
              </w:rPr>
              <w:t xml:space="preserve"> </w:t>
            </w:r>
          </w:p>
        </w:tc>
      </w:tr>
      <w:tr w:rsidR="00F07536" w:rsidRPr="00733800" w14:paraId="06FCEF7A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2303" w14:textId="4EB84854" w:rsidR="00F07536" w:rsidRPr="00733800" w:rsidRDefault="00506887" w:rsidP="00EC0CC0">
            <w:pPr>
              <w:spacing w:before="120" w:after="120"/>
              <w:rPr>
                <w:rFonts w:cstheme="minorHAnsi"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z </w:t>
            </w:r>
            <w:proofErr w:type="spellStart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>vključenim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DD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Pr="00733800">
              <w:rPr>
                <w:rFonts w:cstheme="minorHAnsi"/>
                <w:b/>
              </w:rPr>
              <w:t xml:space="preserve"> </w:t>
            </w:r>
          </w:p>
        </w:tc>
      </w:tr>
    </w:tbl>
    <w:p w14:paraId="66BCE166" w14:textId="77777777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0CC215A2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9F8AC05" w14:textId="77777777" w:rsidR="00F07536" w:rsidRPr="00F07536" w:rsidRDefault="00F07536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4D20D66D" w14:textId="0EBB955C" w:rsidR="00DC271A" w:rsidRPr="00733800" w:rsidRDefault="00DC271A" w:rsidP="00DC271A">
      <w:pPr>
        <w:rPr>
          <w:rFonts w:cstheme="minorHAnsi"/>
        </w:rPr>
      </w:pPr>
      <w:bookmarkStart w:id="0" w:name="_Hlk63239757"/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733800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DC271A" w:rsidRDefault="00DC271A" w:rsidP="00DC271A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4ACB5291" w14:textId="77777777" w:rsidR="00DC271A" w:rsidRPr="00733800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  <w:bookmarkEnd w:id="0"/>
    </w:tbl>
    <w:p w14:paraId="1A96ADFC" w14:textId="77777777" w:rsidR="00DC271A" w:rsidRPr="00733800" w:rsidRDefault="00DC271A" w:rsidP="00DC271A">
      <w:pPr>
        <w:spacing w:after="0" w:line="264" w:lineRule="auto"/>
        <w:rPr>
          <w:lang w:val="en-SI"/>
        </w:rPr>
      </w:pPr>
    </w:p>
    <w:p w14:paraId="7842CAF8" w14:textId="77777777" w:rsidR="00F07536" w:rsidRPr="00F07536" w:rsidRDefault="00F07536" w:rsidP="00DC271A">
      <w:pPr>
        <w:spacing w:after="0" w:line="240" w:lineRule="auto"/>
        <w:rPr>
          <w:rFonts w:cstheme="minorHAnsi"/>
        </w:rPr>
      </w:pPr>
    </w:p>
    <w:sectPr w:rsidR="00F07536" w:rsidRPr="00F07536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A80A9" w14:textId="6034E7DE" w:rsidR="00B5042C" w:rsidRPr="00A8444C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694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</w:t>
    </w:r>
    <w:r w:rsidR="00A8444C">
      <w:rPr>
        <w:b/>
        <w:bCs/>
        <w:sz w:val="26"/>
        <w:szCs w:val="26"/>
        <w:lang w:val="en-SI"/>
      </w:rPr>
      <w:t>2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NKsFAMeez5ctAAAA"/>
  </w:docVars>
  <w:rsids>
    <w:rsidRoot w:val="007744C5"/>
    <w:rsid w:val="00004381"/>
    <w:rsid w:val="00064A3B"/>
    <w:rsid w:val="0007514C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06887"/>
    <w:rsid w:val="005136CA"/>
    <w:rsid w:val="0053556F"/>
    <w:rsid w:val="00557C98"/>
    <w:rsid w:val="00590C8C"/>
    <w:rsid w:val="005D4CE0"/>
    <w:rsid w:val="005F017F"/>
    <w:rsid w:val="00612669"/>
    <w:rsid w:val="006478CA"/>
    <w:rsid w:val="006605A7"/>
    <w:rsid w:val="00683E16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8444C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CB6"/>
    <w:rsid w:val="00EF78E8"/>
    <w:rsid w:val="00F07536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5</cp:revision>
  <cp:lastPrinted>2021-02-02T08:26:00Z</cp:lastPrinted>
  <dcterms:created xsi:type="dcterms:W3CDTF">2021-02-03T09:16:00Z</dcterms:created>
  <dcterms:modified xsi:type="dcterms:W3CDTF">2021-02-24T08:15:00Z</dcterms:modified>
</cp:coreProperties>
</file>